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8609F6" w14:textId="0D08E879" w:rsidR="002C1129" w:rsidRDefault="00000000">
      <w:pPr>
        <w:rPr>
          <w:noProof/>
        </w:rPr>
      </w:pPr>
      <w:r>
        <w:rPr>
          <w:noProof/>
        </w:rPr>
        <w:pict w14:anchorId="3F677E3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93" type="#_x0000_t75" style="position:absolute;margin-left:-81pt;margin-top:-80.1pt;width:603.95pt;height:848.7pt;z-index:-251653632;mso-position-horizontal-relative:text;mso-position-vertical-relative:text;mso-width-relative:page;mso-height-relative:page">
            <v:imagedata r:id="rId8" o:title="c4-bg"/>
          </v:shape>
        </w:pict>
      </w:r>
      <w:r w:rsidR="002C1129">
        <w:rPr>
          <w:noProof/>
        </w:rPr>
        <w:drawing>
          <wp:anchor distT="0" distB="0" distL="114300" distR="114300" simplePos="0" relativeHeight="251654656" behindDoc="0" locked="0" layoutInCell="1" allowOverlap="1" wp14:anchorId="001BE74F" wp14:editId="2D937717">
            <wp:simplePos x="0" y="0"/>
            <wp:positionH relativeFrom="margin">
              <wp:posOffset>3314700</wp:posOffset>
            </wp:positionH>
            <wp:positionV relativeFrom="paragraph">
              <wp:posOffset>0</wp:posOffset>
            </wp:positionV>
            <wp:extent cx="1440180" cy="1524000"/>
            <wp:effectExtent l="0" t="0" r="0" b="0"/>
            <wp:wrapThrough wrapText="bothSides">
              <wp:wrapPolygon edited="0">
                <wp:start x="7714" y="810"/>
                <wp:lineTo x="6000" y="1620"/>
                <wp:lineTo x="1143" y="4860"/>
                <wp:lineTo x="0" y="9720"/>
                <wp:lineTo x="0" y="19440"/>
                <wp:lineTo x="2000" y="20520"/>
                <wp:lineTo x="3429" y="21060"/>
                <wp:lineTo x="17429" y="21060"/>
                <wp:lineTo x="21143" y="19170"/>
                <wp:lineTo x="21143" y="18630"/>
                <wp:lineTo x="20000" y="14310"/>
                <wp:lineTo x="21143" y="9990"/>
                <wp:lineTo x="20286" y="5130"/>
                <wp:lineTo x="14000" y="810"/>
                <wp:lineTo x="7714" y="810"/>
              </wp:wrapPolygon>
            </wp:wrapThrough>
            <wp:docPr id="5" name="Picture 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105" r="18638"/>
                    <a:stretch/>
                  </pic:blipFill>
                  <pic:spPr bwMode="auto">
                    <a:xfrm>
                      <a:off x="0" y="0"/>
                      <a:ext cx="144018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DE4B71" w14:textId="43C3629F" w:rsidR="004D3BAA" w:rsidRDefault="00EF3C4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752" behindDoc="0" locked="0" layoutInCell="1" allowOverlap="1" wp14:anchorId="1EEFEFF6" wp14:editId="083B7583">
                <wp:simplePos x="0" y="0"/>
                <wp:positionH relativeFrom="margin">
                  <wp:align>right</wp:align>
                </wp:positionH>
                <wp:positionV relativeFrom="paragraph">
                  <wp:posOffset>3989070</wp:posOffset>
                </wp:positionV>
                <wp:extent cx="3474720" cy="617220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6172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F6E308" w14:textId="45C9265E" w:rsidR="00780C56" w:rsidRPr="00EF3C4C" w:rsidRDefault="00780C56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EF3C4C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Lab Journal: </w:t>
                            </w:r>
                            <w:r w:rsidR="001979D0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3</w:t>
                            </w:r>
                          </w:p>
                          <w:p w14:paraId="5ACD6EEB" w14:textId="19982F8B" w:rsidR="00EF3C4C" w:rsidRPr="00EF3C4C" w:rsidRDefault="00EF3C4C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F3C4C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Date: </w:t>
                            </w:r>
                            <w:r w:rsidR="001979D0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06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/ </w:t>
                            </w:r>
                            <w:r w:rsidR="001979D0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10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/ 24 </w:t>
                            </w:r>
                          </w:p>
                          <w:p w14:paraId="38708C23" w14:textId="77777777" w:rsidR="00780C56" w:rsidRPr="00AB0781" w:rsidRDefault="00780C56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50BCF993" w14:textId="77777777" w:rsidR="00780C56" w:rsidRPr="0025765D" w:rsidRDefault="00780C56" w:rsidP="00780C5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EFEFF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22.4pt;margin-top:314.1pt;width:273.6pt;height:48.6pt;z-index:25165875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r7Q9QEAAM0DAAAOAAAAZHJzL2Uyb0RvYy54bWysU8tu2zAQvBfoPxC815JdO04Ey0GaNEWB&#10;9AEk/QCaoiyiJJdd0pbcr++SchyjvQXVgVhqucOd2eHqerCG7RUGDa7m00nJmXISGu22Nf/xdP/u&#10;krMQhWuEAadqflCBX6/fvln1vlIz6MA0ChmBuFD1vuZdjL4qiiA7ZUWYgFeOki2gFZG2uC0aFD2h&#10;W1PMyvKi6AEbjyBVCPT3bkzydcZvWyXjt7YNKjJTc+ot5hXzuklrsV6JaovCd1oe2xCv6MIK7ejS&#10;E9SdiILtUP8DZbVECNDGiQRbQNtqqTIHYjMt/2Lz2AmvMhcSJ/iTTOH/wcqv+0f/HVkcPsBAA8wk&#10;gn8A+TMwB7edcFt1gwh9p0RDF0+TZEXvQ3UsTVKHKiSQTf8FGhqy2EXIQEOLNqlCPBmh0wAOJ9HV&#10;EJmkn+/ny/lyRilJuYvpckZxukJUz9UeQ/ykwLIU1BxpqBld7B9CHI8+H0mXObjXxuTBGsf6ml8t&#10;ZotccJaxOpLvjLY1vyzTNzohkfzomlwchTZjTL0Yd2SdiI6U47AZ6GBiv4HmQPwRRn/Re6CgA/zN&#10;WU/eqnn4tROoODOfHWl4NZ3PkxnzZr7I7PE8sznPCCcJquaRszG8jdnAI9cb0rrVWYaXTo69kmey&#10;kEd/J1Oe7/Opl1e4/gMAAP//AwBQSwMEFAAGAAgAAAAhAK9x6ZrdAAAACAEAAA8AAABkcnMvZG93&#10;bnJldi54bWxMj8FOwzAQRO9I/IO1SNyoTZS0JWRTIRBXEAUq9eYm2yQiXkex24S/ZznBbVazmnlT&#10;bGbXqzONofOMcLswoIgrX3fcIHy8P9+sQYVouba9Z0L4pgCb8vKisHntJ36j8zY2SkI45BahjXHI&#10;tQ5VS86GhR+IxTv60dko59joerSThLteJ8YstbMdS0NrB3psqfranhzC58txv0vNa/PksmHys9Hs&#10;7jTi9dX8cA8q0hz/nuEXX9ChFKaDP3EdVI8gQyLCMlknoMTO0pWIA8IqyVLQZaH/Dyh/AAAA//8D&#10;AFBLAQItABQABgAIAAAAIQC2gziS/gAAAOEBAAATAAAAAAAAAAAAAAAAAAAAAABbQ29udGVudF9U&#10;eXBlc10ueG1sUEsBAi0AFAAGAAgAAAAhADj9If/WAAAAlAEAAAsAAAAAAAAAAAAAAAAALwEAAF9y&#10;ZWxzLy5yZWxzUEsBAi0AFAAGAAgAAAAhAB+2vtD1AQAAzQMAAA4AAAAAAAAAAAAAAAAALgIAAGRy&#10;cy9lMm9Eb2MueG1sUEsBAi0AFAAGAAgAAAAhAK9x6ZrdAAAACAEAAA8AAAAAAAAAAAAAAAAATwQA&#10;AGRycy9kb3ducmV2LnhtbFBLBQYAAAAABAAEAPMAAABZBQAAAAA=&#10;" filled="f" stroked="f">
                <v:textbox>
                  <w:txbxContent>
                    <w:p w14:paraId="36F6E308" w14:textId="45C9265E" w:rsidR="00780C56" w:rsidRPr="00EF3C4C" w:rsidRDefault="00780C56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</w:pPr>
                      <w:r w:rsidRPr="00EF3C4C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Lab Journal: </w:t>
                      </w:r>
                      <w:r w:rsidR="001979D0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>3</w:t>
                      </w:r>
                    </w:p>
                    <w:p w14:paraId="5ACD6EEB" w14:textId="19982F8B" w:rsidR="00EF3C4C" w:rsidRPr="00EF3C4C" w:rsidRDefault="00EF3C4C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r w:rsidRPr="00EF3C4C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Date: </w:t>
                      </w:r>
                      <w:r w:rsidR="001979D0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06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/ </w:t>
                      </w:r>
                      <w:r w:rsidR="001979D0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10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/ 24 </w:t>
                      </w:r>
                    </w:p>
                    <w:p w14:paraId="38708C23" w14:textId="77777777" w:rsidR="00780C56" w:rsidRPr="00AB0781" w:rsidRDefault="00780C56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50BCF993" w14:textId="77777777" w:rsidR="00780C56" w:rsidRPr="0025765D" w:rsidRDefault="00780C56" w:rsidP="00780C5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25ACD"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5B0B4BF6" wp14:editId="3AD89734">
                <wp:simplePos x="0" y="0"/>
                <wp:positionH relativeFrom="margin">
                  <wp:align>right</wp:align>
                </wp:positionH>
                <wp:positionV relativeFrom="paragraph">
                  <wp:posOffset>3288030</wp:posOffset>
                </wp:positionV>
                <wp:extent cx="3505200" cy="640080"/>
                <wp:effectExtent l="0" t="0" r="0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5200" cy="6400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62BC51" w14:textId="3434ED29" w:rsidR="00780C56" w:rsidRPr="00780C56" w:rsidRDefault="00780C56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Student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 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: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4631B1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Abdul Rafay</w:t>
                            </w:r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</w:t>
                            </w:r>
                          </w:p>
                          <w:p w14:paraId="5BD3105B" w14:textId="3EA1BAE7" w:rsidR="00780C56" w:rsidRPr="00780C56" w:rsidRDefault="00780C56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proofErr w:type="gramStart"/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Enrollment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: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01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-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131232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-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0</w:t>
                            </w:r>
                            <w:r w:rsidR="004631B1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04</w:t>
                            </w:r>
                          </w:p>
                          <w:p w14:paraId="4B275CA2" w14:textId="77777777" w:rsidR="00780C56" w:rsidRPr="009A3086" w:rsidRDefault="00780C56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14:paraId="40198A12" w14:textId="77777777" w:rsidR="00780C56" w:rsidRPr="0025765D" w:rsidRDefault="00780C56" w:rsidP="00780C5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0B4BF6" id="_x0000_s1027" type="#_x0000_t202" style="position:absolute;margin-left:224.8pt;margin-top:258.9pt;width:276pt;height:50.4pt;z-index:25165772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U510+wEAANQDAAAOAAAAZHJzL2Uyb0RvYy54bWysU8tu2zAQvBfoPxC815JdO3UEy0GaNEWB&#10;9AGk/YA1RVlESS5L0pbSr8+SUhyjvRXVgVhytcOd2eHmajCaHaUPCm3N57OSM2kFNsrua/7j+92b&#10;NWchgm1Ao5U1f5SBX21fv9r0rpIL7FA30jMCsaHqXc27GF1VFEF00kCYoZOWki16A5G2fl80HnpC&#10;N7pYlOVF0aNvnEchQ6DT2zHJtxm/baWIX9s2yMh0zam3mFef111ai+0Gqr0H1ykxtQH/0IUBZenS&#10;E9QtRGAHr/6CMkp4DNjGmUBTYNsqITMHYjMv/2Dz0IGTmQuJE9xJpvD/YMWX44P75lkc3uNAA8wk&#10;grtH8TMwizcd2L289h77TkJDF8+TZEXvQjWVJqlDFRLIrv+MDQ0ZDhEz0NB6k1QhnozQaQCPJ9Hl&#10;EJmgw7erckWT5ExQ7mJZlus8lQKq52rnQ/wo0bAU1NzTUDM6HO9DTN1A9fxLuszindI6D1Zb1tf8&#10;crVY5YKzjFGRfKeVqfm6TN/ohETyg21ycQSlx5gu0HZinYiOlOOwG5hqJkmSCDtsHkkGj6PN6FlQ&#10;0KH/zVlPFqt5+HUALznTnyxJeTlfLpMn82a5eregjT/P7M4zYAVB1TxyNoY3Mft4pHxNkrcqq/HS&#10;ydQyWSeLNNk8efN8n/96eYzbJwAAAP//AwBQSwMEFAAGAAgAAAAhAN8bcWHcAAAACAEAAA8AAABk&#10;cnMvZG93bnJldi54bWxMj8FOwzAMhu9IvENkJG4s6UTLKHUnBOIKYsCk3bLWaysap2qytbw95sSO&#10;9m/9/r5iPbtenWgMnWeEZGFAEVe+7rhB+Px4uVmBCtFybXvPhPBDAdbl5UVh89pP/E6nTWyUlHDI&#10;LUIb45BrHaqWnA0LPxBLdvCjs1HGsdH1aCcpd71eGpNpZzuWD60d6Kml6ntzdAhfr4fd9ta8Nc8u&#10;HSY/G83uXiNeX82PD6AizfH/GP7wBR1KYdr7I9dB9QgiEhHS5E4EJE7TpWz2CFmyykCXhT4XKH8B&#10;AAD//wMAUEsBAi0AFAAGAAgAAAAhALaDOJL+AAAA4QEAABMAAAAAAAAAAAAAAAAAAAAAAFtDb250&#10;ZW50X1R5cGVzXS54bWxQSwECLQAUAAYACAAAACEAOP0h/9YAAACUAQAACwAAAAAAAAAAAAAAAAAv&#10;AQAAX3JlbHMvLnJlbHNQSwECLQAUAAYACAAAACEAelOddPsBAADUAwAADgAAAAAAAAAAAAAAAAAu&#10;AgAAZHJzL2Uyb0RvYy54bWxQSwECLQAUAAYACAAAACEA3xtxYdwAAAAIAQAADwAAAAAAAAAAAAAA&#10;AABVBAAAZHJzL2Rvd25yZXYueG1sUEsFBgAAAAAEAAQA8wAAAF4FAAAAAA==&#10;" filled="f" stroked="f">
                <v:textbox>
                  <w:txbxContent>
                    <w:p w14:paraId="7862BC51" w14:textId="3434ED29" w:rsidR="00780C56" w:rsidRPr="00780C56" w:rsidRDefault="00780C56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</w:pPr>
                      <w:r w:rsidRPr="00780C56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Student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   </w:t>
                      </w:r>
                      <w:proofErr w:type="gramStart"/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 :</w:t>
                      </w:r>
                      <w:proofErr w:type="gramEnd"/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  <w:r w:rsidR="004631B1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Abdul Rafay</w:t>
                      </w:r>
                      <w:r w:rsidRPr="00780C56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 </w:t>
                      </w:r>
                    </w:p>
                    <w:p w14:paraId="5BD3105B" w14:textId="3EA1BAE7" w:rsidR="00780C56" w:rsidRPr="00780C56" w:rsidRDefault="00780C56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proofErr w:type="gramStart"/>
                      <w:r w:rsidRPr="00780C56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Enrollment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:</w:t>
                      </w:r>
                      <w:proofErr w:type="gramEnd"/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01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-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131232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-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0</w:t>
                      </w:r>
                      <w:r w:rsidR="004631B1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04</w:t>
                      </w:r>
                    </w:p>
                    <w:p w14:paraId="4B275CA2" w14:textId="77777777" w:rsidR="00780C56" w:rsidRPr="009A3086" w:rsidRDefault="00780C56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14:paraId="40198A12" w14:textId="77777777" w:rsidR="00780C56" w:rsidRPr="0025765D" w:rsidRDefault="00780C56" w:rsidP="00780C5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6D878AE6" wp14:editId="4027BE66">
                <wp:simplePos x="0" y="0"/>
                <wp:positionH relativeFrom="column">
                  <wp:posOffset>2301240</wp:posOffset>
                </wp:positionH>
                <wp:positionV relativeFrom="paragraph">
                  <wp:posOffset>3192780</wp:posOffset>
                </wp:positionV>
                <wp:extent cx="3181350" cy="0"/>
                <wp:effectExtent l="0" t="19050" r="38100" b="38100"/>
                <wp:wrapThrough wrapText="bothSides">
                  <wp:wrapPolygon edited="0">
                    <wp:start x="0" y="-1"/>
                    <wp:lineTo x="0" y="-1"/>
                    <wp:lineTo x="21729" y="-1"/>
                    <wp:lineTo x="21729" y="-1"/>
                    <wp:lineTo x="0" y="-1"/>
                  </wp:wrapPolygon>
                </wp:wrapThrough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4ACBE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859178" id="Straight Connector 12" o:spid="_x0000_s1026" style="position:absolute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1.2pt,251.4pt" to="431.7pt,25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40k33wEAABAEAAAOAAAAZHJzL2Uyb0RvYy54bWysU9uO0zAQfUfiHyy/0zRdFlZR0xV0d3lB&#10;ULHwAa4zbiz5prFp2r9n7KTZFSAkEC9Oxp5zZs4Ze317soYdAaP2ruX1YskZOOk77Q4t//b14dUN&#10;ZzEJ1wnjHbT8DJHfbl6+WA+hgZXvvekAGZG42Ayh5X1KoamqKHuwIi58AEeHyqMViUI8VB2Kgdit&#10;qVbL5Ztq8NgF9BJipN278ZBvCr9SINNnpSIkZlpOvaWyYln3ea02a9EcUIRey6kN8Q9dWKEdFZ2p&#10;7kQS7DvqX6isluijV2khva28UlpC0UBq6uVPah57EaBoIXNimG2K/49WfjrukOmOZrfizAlLM3pM&#10;KPShT2zrnSMHPTI6JKeGEBsCbN0OpyiGHWbZJ4U2f0kQOxV3z7O7cEpM0uZVfVNfXdMQ5OWsegIG&#10;jOkDeMvyT8uNdlm4aMTxY0xUjFIvKXnbODa0/PptTXw5jt7o7kEbUwI87LcG2VHQ0F+/276/v8/d&#10;E8WzNIqMo82saVRR/tLZwFjgCyjyhfquxwr5RsJMK6QEl+qJ1zjKzjBFLczAqbU/Aaf8DIVyW/8G&#10;PCNKZe/SDLbaefxd2+l0aVmN+RcHRt3Zgr3vzmW+xRq6dsW56Ynke/08LvCnh7z5AQAA//8DAFBL&#10;AwQUAAYACAAAACEA0yIi8t4AAAALAQAADwAAAGRycy9kb3ducmV2LnhtbEyPTUvDQBCG74L/YRnB&#10;m92YtCHEbEpRA4IHaRX0uM1Ok+DubMhu2/jvHUHQ47zz8H5U69lZccIpDJ4U3C4SEEitNwN1Ct5e&#10;m5sCRIiajLaeUMEXBljXlxeVLo0/0xZPu9gJNqFQagV9jGMpZWh7dDos/IjEv4OfnI58Tp00kz6z&#10;ubMyTZJcOj0QJ/R6xPse28/d0SnA99XDh38szKF5slkTlvpl85wrdX01b+5ARJzjHww/9bk61Nxp&#10;749kgrAKsjxdMqpglaS8gYkiz1jZ/yqyruT/DfU3AAAA//8DAFBLAQItABQABgAIAAAAIQC2gziS&#10;/gAAAOEBAAATAAAAAAAAAAAAAAAAAAAAAABbQ29udGVudF9UeXBlc10ueG1sUEsBAi0AFAAGAAgA&#10;AAAhADj9If/WAAAAlAEAAAsAAAAAAAAAAAAAAAAALwEAAF9yZWxzLy5yZWxzUEsBAi0AFAAGAAgA&#10;AAAhAH/jSTffAQAAEAQAAA4AAAAAAAAAAAAAAAAALgIAAGRycy9lMm9Eb2MueG1sUEsBAi0AFAAG&#10;AAgAAAAhANMiIvLeAAAACwEAAA8AAAAAAAAAAAAAAAAAOQQAAGRycy9kb3ducmV2LnhtbFBLBQYA&#10;AAAABAAEAPMAAABEBQAAAAA=&#10;" strokecolor="#4acbee" strokeweight="4.5pt">
                <v:stroke joinstyle="miter"/>
                <w10:wrap type="through"/>
              </v:lin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4C69284A" wp14:editId="2F4B3DE6">
                <wp:simplePos x="0" y="0"/>
                <wp:positionH relativeFrom="column">
                  <wp:posOffset>2293620</wp:posOffset>
                </wp:positionH>
                <wp:positionV relativeFrom="paragraph">
                  <wp:posOffset>3966210</wp:posOffset>
                </wp:positionV>
                <wp:extent cx="3181350" cy="0"/>
                <wp:effectExtent l="0" t="19050" r="38100" b="38100"/>
                <wp:wrapThrough wrapText="bothSides">
                  <wp:wrapPolygon edited="0">
                    <wp:start x="0" y="-1"/>
                    <wp:lineTo x="0" y="-1"/>
                    <wp:lineTo x="21729" y="-1"/>
                    <wp:lineTo x="21729" y="-1"/>
                    <wp:lineTo x="0" y="-1"/>
                  </wp:wrapPolygon>
                </wp:wrapThrough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4ACBE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18FC957" id="Straight Connector 11" o:spid="_x0000_s1026" style="position:absolute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0.6pt,312.3pt" to="431.1pt,31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1vlc3wEAABAEAAAOAAAAZHJzL2Uyb0RvYy54bWysU1Fv0zAQfkfiP1h+p2k2BlPUdIJu4wVB&#10;xcYPcB07sWT7rLNp2n/P2WmzCRDSEC9Ozr7vu/u+s1c3B2fZXmE04FteL5acKS+hM75v+ffH+zfX&#10;nMUkfCcseNXyo4r8Zv361WoMjbqAAWynkBGJj80YWj6kFJqqinJQTsQFBOXpUAM6kSjEvupQjMTu&#10;bHWxXL6rRsAuIEgVI+3eTod8Xfi1VjJ91TqqxGzLqbdUVizrLq/VeiWaHkUYjDy1If6hCyeMp6Iz&#10;1a1Igv1A8xuVMxIhgk4LCa4CrY1URQOpqZe/qHkYRFBFC5kTw2xT/H+08st+i8x0NLuaMy8czegh&#10;oTD9kNgGvCcHARkdklNjiA0BNn6LpyiGLWbZB40uf0kQOxR3j7O76pCYpM3L+rq+vKIhyPNZ9QQM&#10;GNMnBY7ln5Zb47Nw0Yj955ioGKWeU/K29Wxs+dX7mvhyHMGa7t5YWwLsdxuLbC9o6G8/bD7e3eXu&#10;ieJZGkXW02bWNKkof+lo1VTgm9LkC/VdTxXyjVQzrZBS+VRcKUyUnWGaWpiBp9b+BjzlZ6gqt/Ul&#10;4BlRKoNPM9gZD/inttPh3LKe8s8OTLqzBTvojmW+xRq6dsW50xPJ9/p5XOBPD3n9EwAA//8DAFBL&#10;AwQUAAYACAAAACEA6eQufd4AAAALAQAADwAAAGRycy9kb3ducmV2LnhtbEyPwUrDQBCG74LvsIzg&#10;zW6a1iWk2ZSiBgQP0irY4zQ7TYLZ2ZDdtvHtXUHQ4/zz8c83xXqyvTjT6DvHGuazBARx7UzHjYb3&#10;t+ouA+EDssHeMWn4Ig/r8vqqwNy4C2/pvAuNiCXsc9TQhjDkUvq6JYt+5gbiuDu60WKI49hIM+Il&#10;lttepkmipMWO44UWB3poqf7cnawG+rh/3LunzByr535R+SW+bl6U1rc302YFItAU/mD40Y/qUEan&#10;gzux8aLXsFDzNKIaVLpUICKRqTQmh99EloX8/0P5DQAA//8DAFBLAQItABQABgAIAAAAIQC2gziS&#10;/gAAAOEBAAATAAAAAAAAAAAAAAAAAAAAAABbQ29udGVudF9UeXBlc10ueG1sUEsBAi0AFAAGAAgA&#10;AAAhADj9If/WAAAAlAEAAAsAAAAAAAAAAAAAAAAALwEAAF9yZWxzLy5yZWxzUEsBAi0AFAAGAAgA&#10;AAAhAH3W+VzfAQAAEAQAAA4AAAAAAAAAAAAAAAAALgIAAGRycy9lMm9Eb2MueG1sUEsBAi0AFAAG&#10;AAgAAAAhAOnkLn3eAAAACwEAAA8AAAAAAAAAAAAAAAAAOQQAAGRycy9kb3ducmV2LnhtbFBLBQYA&#10;AAAABAAEAPMAAABEBQAAAAA=&#10;" strokecolor="#4acbee" strokeweight="4.5pt">
                <v:stroke joinstyle="miter"/>
                <w10:wrap type="through"/>
              </v:lin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79D692BB" wp14:editId="4D121A40">
                <wp:simplePos x="0" y="0"/>
                <wp:positionH relativeFrom="column">
                  <wp:posOffset>2293620</wp:posOffset>
                </wp:positionH>
                <wp:positionV relativeFrom="paragraph">
                  <wp:posOffset>4648200</wp:posOffset>
                </wp:positionV>
                <wp:extent cx="3181350" cy="0"/>
                <wp:effectExtent l="0" t="19050" r="38100" b="38100"/>
                <wp:wrapThrough wrapText="bothSides">
                  <wp:wrapPolygon edited="0">
                    <wp:start x="0" y="-1"/>
                    <wp:lineTo x="0" y="-1"/>
                    <wp:lineTo x="21729" y="-1"/>
                    <wp:lineTo x="21729" y="-1"/>
                    <wp:lineTo x="0" y="-1"/>
                  </wp:wrapPolygon>
                </wp:wrapThrough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4ACBE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42580C" id="Straight Connector 3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0.6pt,366pt" to="431.1pt,36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/pI43wEAAA4EAAAOAAAAZHJzL2Uyb0RvYy54bWysU8GO0zAQvSPxD5bvNM2WhVXUdAXdXS4I&#10;KhY+wHXsxpLtscamaf+esZNmV4CQQFyczHjmzXvP9vr25Cw7KowGfMvrxZIz5SV0xh9a/u3rw6sb&#10;zmISvhMWvGr5WUV+u3n5Yj2ERl1BD7ZTyAjEx2YILe9TCk1VRdkrJ+ICgvK0qQGdSBTioepQDITu&#10;bHW1XL6pBsAuIEgVI2Xvxk2+KfhaK5k+ax1VYrblxC2VFcu6z2u1WYvmgCL0Rk40xD+wcMJ4GjpD&#10;3Ykk2Hc0v0A5IxEi6LSQ4CrQ2khVNJCaevmTmsdeBFW0kDkxzDbF/wcrPx13yEzX8hVnXjg6oseE&#10;whz6xLbgPRkIyFbZpyHEhsq3fodTFMMOs+iTRpe/JIedirfn2Vt1SkxSclXf1KtrOgJ52aueGgPG&#10;9EGBY/mn5db4LFs04vgxJhpGpZeSnLaeDS2/flsTXo4jWNM9GGtLgIf91iI7Cjry1++27+/vM3uC&#10;eFZGkfWUzJpGFeUvna0aB3xRmlwh3vU4Id9HNcMKKZVP9YRrPVXnNk0U5saJ2p8ap/rcqspd/Zvm&#10;uaNMBp/mZmc84O9op9OFsh7rLw6MurMFe+jO5XyLNXTpinPTA8m3+nlc2p+e8eYHAAAA//8DAFBL&#10;AwQUAAYACAAAACEAkXL8It0AAAALAQAADwAAAGRycy9kb3ducmV2LnhtbEyPTUvDQBCG74L/YRnB&#10;m9000RhiNqWoAcFDsQp6nGanSXA/Qnbbxn/vCIIe552H96NazdaII01h8E7BcpGAINd6PbhOwdtr&#10;c1WACBGdRuMdKfiiAKv6/KzCUvuTe6HjNnaCTVwoUUEf41hKGdqeLIaFH8nxb+8ni5HPqZN6whOb&#10;WyPTJMmlxcFxQo8j3ffUfm4PVgG93zx8+MdC75snkzXhGjfr51ypy4t5fQci0hz/YPipz9Wh5k47&#10;f3A6CKMgy5cpowpus5RHMVHkKSu7X0XWlfy/of4GAAD//wMAUEsBAi0AFAAGAAgAAAAhALaDOJL+&#10;AAAA4QEAABMAAAAAAAAAAAAAAAAAAAAAAFtDb250ZW50X1R5cGVzXS54bWxQSwECLQAUAAYACAAA&#10;ACEAOP0h/9YAAACUAQAACwAAAAAAAAAAAAAAAAAvAQAAX3JlbHMvLnJlbHNQSwECLQAUAAYACAAA&#10;ACEASv6SON8BAAAOBAAADgAAAAAAAAAAAAAAAAAuAgAAZHJzL2Uyb0RvYy54bWxQSwECLQAUAAYA&#10;CAAAACEAkXL8It0AAAALAQAADwAAAAAAAAAAAAAAAAA5BAAAZHJzL2Rvd25yZXYueG1sUEsFBgAA&#10;AAAEAAQA8wAAAEMFAAAAAA==&#10;" strokecolor="#4acbee" strokeweight="4.5pt">
                <v:stroke joinstyle="miter"/>
                <w10:wrap type="through"/>
              </v:lin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45720" distB="45720" distL="114300" distR="114300" simplePos="0" relativeHeight="251656704" behindDoc="0" locked="0" layoutInCell="1" allowOverlap="1" wp14:anchorId="26FB93D7" wp14:editId="02936025">
                <wp:simplePos x="0" y="0"/>
                <wp:positionH relativeFrom="margin">
                  <wp:align>right</wp:align>
                </wp:positionH>
                <wp:positionV relativeFrom="paragraph">
                  <wp:posOffset>1596390</wp:posOffset>
                </wp:positionV>
                <wp:extent cx="3505200" cy="342900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5200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F7B64A" w14:textId="47963615" w:rsidR="009A3086" w:rsidRPr="009A3086" w:rsidRDefault="009A3086" w:rsidP="009A308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Department of Software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Engineering</w:t>
                            </w: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 </w:t>
                            </w:r>
                          </w:p>
                          <w:p w14:paraId="19193862" w14:textId="77777777" w:rsidR="009A3086" w:rsidRPr="00AB0781" w:rsidRDefault="009A3086" w:rsidP="009A308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7794D90C" w14:textId="77777777" w:rsidR="009A3086" w:rsidRPr="0025765D" w:rsidRDefault="009A3086" w:rsidP="009A308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FB93D7" id="_x0000_s1028" type="#_x0000_t202" style="position:absolute;margin-left:224.8pt;margin-top:125.7pt;width:276pt;height:27pt;z-index:25165670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hmZ+gEAANQDAAAOAAAAZHJzL2Uyb0RvYy54bWysU11v2yAUfZ+0/4B4X+y4ydZYIVXXrtOk&#10;7kNq9wMIxjEacBmQ2Nmv7wW7abS+TfMDuvhyD/ece1hfDUaTg/RBgWV0PispkVZAo+yO0Z+Pd+8u&#10;KQmR24ZrsJLRowz0avP2zbp3taygA91ITxDEhrp3jHYxurooguik4WEGTlpMtuANj7j1u6LxvEd0&#10;o4uqLN8XPfjGeRAyBPx7OybpJuO3rRTxe9sGGYlmFHuLefV53aa12Kx5vfPcdUpMbfB/6MJwZfHS&#10;E9Qtj5zsvXoFZZTwEKCNMwGmgLZVQmYOyGZe/sXmoeNOZi4oTnAnmcL/gxXfDg/uhydx+AgDDjCT&#10;CO4exK9ALNx03O7ktffQd5I3ePE8SVb0LtRTaZI61CGBbPuv0OCQ+T5CBhpab5IqyJMgOg7geBJd&#10;DpEI/HmxLJc4SUoE5i4W1QrjdAWvn6udD/GzBENSwKjHoWZ0frgPcTz6fCRdZuFOaZ0Hqy3pGV0t&#10;q2UuOMsYFdF3WhlGL8v0jU5IJD/ZJhdHrvQYYy/aTqwT0ZFyHLYDUQ2jVapNImyhOaIMHkab4bPA&#10;oAP/h5IeLcZo+L3nXlKiv1iUcjVfLJIn82ax/FDhxp9ntucZbgVCMRopGcObmH08Ur5GyVuV1Xjp&#10;ZGoZrZP1nGyevHm+z6deHuPmCQAA//8DAFBLAwQUAAYACAAAACEAYE+KRdwAAAAIAQAADwAAAGRy&#10;cy9kb3ducmV2LnhtbEyPzU7DMBCE70i8g7VI3KjdkCAI2VQIxBVE+ZG4ufE2iYjXUew24e1ZTnCc&#10;ndXMN9Vm8YM60hT7wAjrlQFF3ATXc4vw9vp4cQ0qJsvODoEJ4ZsibOrTk8qWLsz8QsdtapWEcCwt&#10;QpfSWGodm468jaswEou3D5O3SeTUajfZWcL9oDNjrrS3PUtDZ0e676j52h48wvvT/vMjN8/tgy/G&#10;OSxGs7/RiOdny90tqERL+nuGX3xBh1qYduHALqoBQYYkhKxY56DELopMLjuES1PkoOtK/x9Q/wAA&#10;AP//AwBQSwECLQAUAAYACAAAACEAtoM4kv4AAADhAQAAEwAAAAAAAAAAAAAAAAAAAAAAW0NvbnRl&#10;bnRfVHlwZXNdLnhtbFBLAQItABQABgAIAAAAIQA4/SH/1gAAAJQBAAALAAAAAAAAAAAAAAAAAC8B&#10;AABfcmVscy8ucmVsc1BLAQItABQABgAIAAAAIQAFGhmZ+gEAANQDAAAOAAAAAAAAAAAAAAAAAC4C&#10;AABkcnMvZTJvRG9jLnhtbFBLAQItABQABgAIAAAAIQBgT4pF3AAAAAgBAAAPAAAAAAAAAAAAAAAA&#10;AFQEAABkcnMvZG93bnJldi54bWxQSwUGAAAAAAQABADzAAAAXQUAAAAA&#10;" filled="f" stroked="f">
                <v:textbox>
                  <w:txbxContent>
                    <w:p w14:paraId="6BF7B64A" w14:textId="47963615" w:rsidR="009A3086" w:rsidRPr="009A3086" w:rsidRDefault="009A3086" w:rsidP="009A308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</w:pP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Department of Software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 xml:space="preserve"> </w:t>
                      </w: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Engineering</w:t>
                      </w: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 </w:t>
                      </w:r>
                    </w:p>
                    <w:p w14:paraId="19193862" w14:textId="77777777" w:rsidR="009A3086" w:rsidRPr="00AB0781" w:rsidRDefault="009A3086" w:rsidP="009A308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7794D90C" w14:textId="77777777" w:rsidR="009A3086" w:rsidRPr="0025765D" w:rsidRDefault="009A3086" w:rsidP="009A308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45720" distB="45720" distL="114300" distR="114300" simplePos="0" relativeHeight="251655680" behindDoc="0" locked="0" layoutInCell="1" allowOverlap="1" wp14:anchorId="7430736A" wp14:editId="23B5473A">
                <wp:simplePos x="0" y="0"/>
                <wp:positionH relativeFrom="margin">
                  <wp:posOffset>2217420</wp:posOffset>
                </wp:positionH>
                <wp:positionV relativeFrom="paragraph">
                  <wp:posOffset>1238250</wp:posOffset>
                </wp:positionV>
                <wp:extent cx="3436620" cy="403860"/>
                <wp:effectExtent l="0" t="0" r="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36620" cy="4038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7B8C6A" w14:textId="1FE1E063" w:rsidR="009A3086" w:rsidRPr="009A3086" w:rsidRDefault="00AB0781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Bahria University</w:t>
                            </w:r>
                            <w:r w:rsid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 xml:space="preserve">, </w:t>
                            </w:r>
                            <w:r w:rsidR="009A3086" w:rsidRP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Islamabad</w:t>
                            </w:r>
                          </w:p>
                          <w:p w14:paraId="23E3EF35" w14:textId="77777777" w:rsidR="009A3086" w:rsidRDefault="009A3086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1DB0A914" w14:textId="172FDFF4" w:rsidR="00AB0781" w:rsidRPr="00AB0781" w:rsidRDefault="00AB0781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1D5335B7" w14:textId="77777777" w:rsidR="00AB0781" w:rsidRPr="0025765D" w:rsidRDefault="00AB0781" w:rsidP="00AB0781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30736A" id="_x0000_s1029" type="#_x0000_t202" style="position:absolute;margin-left:174.6pt;margin-top:97.5pt;width:270.6pt;height:31.8pt;z-index:2516556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g4b+wEAANQDAAAOAAAAZHJzL2Uyb0RvYy54bWysU8tu2zAQvBfoPxC815KfdQTLQZo0RYH0&#10;AaT9AJqiLKIkl13SltKv75JyHKO9FdWBILna2Z3Z4eZ6sIYdFQYNrubTScmZchIa7fY1//7t/s2a&#10;sxCFa4QBp2r+pAK/3r5+tel9pWbQgWkUMgJxoep9zbsYfVUUQXbKijABrxwFW0ArIh1xXzQoekK3&#10;ppiV5aroARuPIFUIdHs3Bvk247etkvFL2wYVmak59RbzinndpbXYbkS1R+E7LU9tiH/owgrtqOgZ&#10;6k5EwQ6o/4KyWiIEaONEgi2gbbVUmQOxmZZ/sHnshFeZC4kT/Fmm8P9g5efjo/+KLA7vYKABZhLB&#10;P4D8EZiD2064vbpBhL5ToqHC0yRZ0ftQnVKT1KEKCWTXf4KGhiwOETLQ0KJNqhBPRug0gKez6GqI&#10;TNLlfDFfrWYUkhRblPP1Kk+lENVztscQPyiwLG1qjjTUjC6ODyGmbkT1/Esq5uBeG5MHaxzra361&#10;nC1zwkXE6ki+M9rWfF2mb3RCIvneNTk5Cm3GPRUw7sQ6ER0px2E3MN0Qg5SbRNhB80QyIIw2o2dB&#10;mw7wF2c9Wazm4edBoOLMfHQk5dV0sUiezIfF8m0SAS8ju8uIcJKgah45G7e3Mft4pHxDkrc6q/HS&#10;yallsk4W6WTz5M3Lc/7r5TFufwMAAP//AwBQSwMEFAAGAAgAAAAhAJKia9LeAAAACwEAAA8AAABk&#10;cnMvZG93bnJldi54bWxMj8FOwzAQRO9I/IO1SNyoTUiqJMSpEIgriAKVenPjbRIRr6PYbcLfs5zg&#10;uJqn2TfVZnGDOOMUek8ablcKBFLjbU+tho/355scRIiGrBk8oYZvDLCpLy8qU1o/0xuet7EVXEKh&#10;NBq6GMdSytB06ExY+RGJs6OfnIl8Tq20k5m53A0yUWotnemJP3RmxMcOm6/tyWn4fDnud6l6bZ9c&#10;Ns5+UZJcIbW+vloe7kFEXOIfDL/6rA41Ox38iWwQg4a7tEgY5aDIeBQTeaFSEAcNSZavQdaV/L+h&#10;/gEAAP//AwBQSwECLQAUAAYACAAAACEAtoM4kv4AAADhAQAAEwAAAAAAAAAAAAAAAAAAAAAAW0Nv&#10;bnRlbnRfVHlwZXNdLnhtbFBLAQItABQABgAIAAAAIQA4/SH/1gAAAJQBAAALAAAAAAAAAAAAAAAA&#10;AC8BAABfcmVscy8ucmVsc1BLAQItABQABgAIAAAAIQAnrg4b+wEAANQDAAAOAAAAAAAAAAAAAAAA&#10;AC4CAABkcnMvZTJvRG9jLnhtbFBLAQItABQABgAIAAAAIQCSomvS3gAAAAsBAAAPAAAAAAAAAAAA&#10;AAAAAFUEAABkcnMvZG93bnJldi54bWxQSwUGAAAAAAQABADzAAAAYAUAAAAA&#10;" filled="f" stroked="f">
                <v:textbox>
                  <w:txbxContent>
                    <w:p w14:paraId="317B8C6A" w14:textId="1FE1E063" w:rsidR="009A3086" w:rsidRPr="009A3086" w:rsidRDefault="00AB0781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  <w:r w:rsidRP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>Bahria University</w:t>
                      </w:r>
                      <w:r w:rsid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 xml:space="preserve">, </w:t>
                      </w:r>
                      <w:r w:rsidR="009A3086" w:rsidRP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>Islamabad</w:t>
                      </w:r>
                    </w:p>
                    <w:p w14:paraId="23E3EF35" w14:textId="77777777" w:rsidR="009A3086" w:rsidRDefault="009A3086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1DB0A914" w14:textId="172FDFF4" w:rsidR="00AB0781" w:rsidRPr="00AB0781" w:rsidRDefault="00AB0781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1D5335B7" w14:textId="77777777" w:rsidR="00AB0781" w:rsidRPr="0025765D" w:rsidRDefault="00AB0781" w:rsidP="00AB0781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673C98E" w14:textId="03083411" w:rsidR="00CA427F" w:rsidRDefault="00CA427F"/>
    <w:p w14:paraId="6CC21DBB" w14:textId="6DFB798E" w:rsidR="00CA427F" w:rsidRDefault="00CA427F"/>
    <w:p w14:paraId="63733FA2" w14:textId="575D1E37" w:rsidR="00CA427F" w:rsidRDefault="00CA427F"/>
    <w:p w14:paraId="2A5D0131" w14:textId="4D038D24" w:rsidR="00CA427F" w:rsidRDefault="00CA427F"/>
    <w:p w14:paraId="1C4A7DD7" w14:textId="70CA59D3" w:rsidR="00CA427F" w:rsidRDefault="00CA427F"/>
    <w:p w14:paraId="1DE4E0C0" w14:textId="708EEB35" w:rsidR="00CA427F" w:rsidRDefault="00CA427F"/>
    <w:p w14:paraId="35E238B4" w14:textId="39AB50E4" w:rsidR="00CA427F" w:rsidRDefault="007A5D9D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2608" behindDoc="0" locked="0" layoutInCell="1" allowOverlap="1" wp14:anchorId="26FCC310" wp14:editId="3369C09A">
                <wp:simplePos x="0" y="0"/>
                <wp:positionH relativeFrom="margin">
                  <wp:posOffset>2237740</wp:posOffset>
                </wp:positionH>
                <wp:positionV relativeFrom="paragraph">
                  <wp:posOffset>19685</wp:posOffset>
                </wp:positionV>
                <wp:extent cx="3724275" cy="126492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24275" cy="12649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C9392A" w14:textId="15390F55" w:rsidR="00AB0781" w:rsidRPr="00780C56" w:rsidRDefault="00D300C8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D300C8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Data Structures &amp; Algorithms Lab </w:t>
                            </w:r>
                            <w:r w:rsidR="0095336C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(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Spring</w:t>
                            </w:r>
                            <w:r w:rsidR="0095336C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-202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4</w:t>
                            </w:r>
                            <w:r w:rsidR="009A3086" w:rsidRPr="00780C5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668FCC31" w14:textId="3160DC1F" w:rsidR="00FB4254" w:rsidRPr="00780C56" w:rsidRDefault="009A3086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Teacher: </w:t>
                            </w:r>
                            <w:r w:rsidR="00D300C8" w:rsidRPr="00D300C8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RAHEELA AMBRIN</w:t>
                            </w:r>
                          </w:p>
                          <w:p w14:paraId="47AF5803" w14:textId="2CD034D2" w:rsidR="009A3086" w:rsidRDefault="009A3086" w:rsidP="00FB4254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14:paraId="4A872BF0" w14:textId="77777777" w:rsidR="009A3086" w:rsidRPr="009A3086" w:rsidRDefault="009A3086" w:rsidP="00FB4254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14:paraId="35996F6F" w14:textId="77777777" w:rsidR="00FB4254" w:rsidRPr="0025765D" w:rsidRDefault="00FB4254" w:rsidP="00FB4254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FCC310" id="_x0000_s1030" type="#_x0000_t202" style="position:absolute;margin-left:176.2pt;margin-top:1.55pt;width:293.25pt;height:99.6pt;z-index:2516526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o0P/gEAANUDAAAOAAAAZHJzL2Uyb0RvYy54bWysU9uO2yAQfa/Uf0C8N3ZcZ7OxQlbb3W5V&#10;aXuRtv0AgnGMCgwFEjv9+g44m43at6p+QMB4zsw5c1jfjEaTg/RBgWV0PispkVZAq+yO0e/fHt5c&#10;UxIity3XYCWjRxnozeb1q/XgGllBD7qVniCIDc3gGO1jdE1RBNFLw8MMnLQY7MAbHvHod0Xr+YDo&#10;RhdVWV4VA/jWeRAyBLy9n4J0k/G7Tor4peuCjEQzir3FvPq8btNabNa82XnueiVObfB/6MJwZbHo&#10;GeqeR072Xv0FZZTwEKCLMwGmgK5TQmYOyGZe/sHmqedOZi4oTnBnmcL/gxWfD0/uqydxfAcjDjCT&#10;CO4RxI9ALNz13O7krfcw9JK3WHieJCsGF5pTapI6NCGBbIdP0OKQ+T5CBho7b5IqyJMgOg7geBZd&#10;jpEIvHy7rOpquaBEYGxeXdWrKo+l4M1zuvMhfpBgSNow6nGqGZ4fHkNM7fDm+ZdUzcKD0jpPVlsy&#10;MLpaVIuccBExKqLxtDKMXpfpm6yQWL63bU6OXOlpjwW0PdFOTCfOcdyORLWM1ik3qbCF9og6eJh8&#10;hu8CNz34X5QM6DFGw88995IS/dGilqt5XSdT5kO9WCJx4i8j28sItwKhGI2UTNu7mI08Ub5FzTuV&#10;1Xjp5NQyeieLdPJ5MuflOf/18ho3vwEAAP//AwBQSwMEFAAGAAgAAAAhAN95RdjeAAAACQEAAA8A&#10;AABkcnMvZG93bnJldi54bWxMj8FOwzAQRO9I/IO1SNyo3aStmhCnqoq4gmgBiZsbb5OIeB3FbhP+&#10;nuVEb7Oa0czbYjO5TlxwCK0nDfOZAoFUedtSreH98PywBhGiIWs6T6jhBwNsytubwuTWj/SGl32s&#10;BZdQyI2GJsY+lzJUDToTZr5HYu/kB2cin0Mt7WBGLnedTJRaSWda4oXG9LhrsPren52Gj5fT1+dC&#10;vdZPbtmPflKSXCa1vr+bto8gIk7xPwx/+IwOJTMd/ZlsEJ2GdJksOMpiDoL9LF1nII4aEpWkIMtC&#10;Xn9Q/gIAAP//AwBQSwECLQAUAAYACAAAACEAtoM4kv4AAADhAQAAEwAAAAAAAAAAAAAAAAAAAAAA&#10;W0NvbnRlbnRfVHlwZXNdLnhtbFBLAQItABQABgAIAAAAIQA4/SH/1gAAAJQBAAALAAAAAAAAAAAA&#10;AAAAAC8BAABfcmVscy8ucmVsc1BLAQItABQABgAIAAAAIQBGso0P/gEAANUDAAAOAAAAAAAAAAAA&#10;AAAAAC4CAABkcnMvZTJvRG9jLnhtbFBLAQItABQABgAIAAAAIQDfeUXY3gAAAAkBAAAPAAAAAAAA&#10;AAAAAAAAAFgEAABkcnMvZG93bnJldi54bWxQSwUGAAAAAAQABADzAAAAYwUAAAAA&#10;" filled="f" stroked="f">
                <v:textbox>
                  <w:txbxContent>
                    <w:p w14:paraId="26C9392A" w14:textId="15390F55" w:rsidR="00AB0781" w:rsidRPr="00780C56" w:rsidRDefault="00D300C8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</w:pPr>
                      <w:r w:rsidRPr="00D300C8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Data Structures &amp; Algorithms Lab </w:t>
                      </w:r>
                      <w:r w:rsidR="0095336C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(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Spring</w:t>
                      </w:r>
                      <w:r w:rsidR="0095336C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-202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4</w:t>
                      </w:r>
                      <w:r w:rsidR="009A3086" w:rsidRPr="00780C5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)</w:t>
                      </w:r>
                    </w:p>
                    <w:p w14:paraId="668FCC31" w14:textId="3160DC1F" w:rsidR="00FB4254" w:rsidRPr="00780C56" w:rsidRDefault="009A3086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</w:pPr>
                      <w:r w:rsidRPr="00780C5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 xml:space="preserve">Teacher: </w:t>
                      </w:r>
                      <w:r w:rsidR="00D300C8" w:rsidRPr="00D300C8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RAHEELA AMBRIN</w:t>
                      </w:r>
                    </w:p>
                    <w:p w14:paraId="47AF5803" w14:textId="2CD034D2" w:rsidR="009A3086" w:rsidRDefault="009A3086" w:rsidP="00FB4254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14:paraId="4A872BF0" w14:textId="77777777" w:rsidR="009A3086" w:rsidRPr="009A3086" w:rsidRDefault="009A3086" w:rsidP="00FB4254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14:paraId="35996F6F" w14:textId="77777777" w:rsidR="00FB4254" w:rsidRPr="0025765D" w:rsidRDefault="00FB4254" w:rsidP="00FB4254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D0BBA23" w14:textId="45F0B964" w:rsidR="00CA427F" w:rsidRDefault="00CA427F"/>
    <w:p w14:paraId="3F0501BA" w14:textId="3E201297" w:rsidR="00CA427F" w:rsidRDefault="00CA427F"/>
    <w:p w14:paraId="6F75F269" w14:textId="1AE191E5" w:rsidR="00CA427F" w:rsidRDefault="00CA427F"/>
    <w:p w14:paraId="5AA6B975" w14:textId="4925B158" w:rsidR="00CA427F" w:rsidRDefault="00CA427F"/>
    <w:p w14:paraId="46114FC4" w14:textId="212DE108" w:rsidR="00CA427F" w:rsidRDefault="00CA427F"/>
    <w:p w14:paraId="781EA6AD" w14:textId="4AED3295" w:rsidR="00CA427F" w:rsidRDefault="00CA427F"/>
    <w:p w14:paraId="08BA6229" w14:textId="7154852D" w:rsidR="00CA427F" w:rsidRDefault="00CA427F"/>
    <w:p w14:paraId="5285F7B9" w14:textId="787D4F18" w:rsidR="00CA427F" w:rsidRDefault="00CA427F"/>
    <w:p w14:paraId="7A503238" w14:textId="71A37AC3" w:rsidR="00CA427F" w:rsidRDefault="00CA427F"/>
    <w:p w14:paraId="27A984C0" w14:textId="2D56819C" w:rsidR="00CA427F" w:rsidRDefault="00CA427F"/>
    <w:p w14:paraId="6AB6F890" w14:textId="086AA3AD" w:rsidR="00CA427F" w:rsidRDefault="00CA427F"/>
    <w:p w14:paraId="7E15E4E2" w14:textId="28FAA56B" w:rsidR="00CA427F" w:rsidRDefault="00CA427F"/>
    <w:p w14:paraId="32A8C254" w14:textId="0F33DCCC" w:rsidR="00CA427F" w:rsidRDefault="00CA427F"/>
    <w:p w14:paraId="53AA2E23" w14:textId="42B8DF1D" w:rsidR="00CA427F" w:rsidRDefault="00CA427F"/>
    <w:p w14:paraId="495432AD" w14:textId="3E28FA34" w:rsidR="00CA427F" w:rsidRDefault="00CA427F"/>
    <w:p w14:paraId="4513712F" w14:textId="38E3C8DD" w:rsidR="00CA427F" w:rsidRDefault="00CA427F"/>
    <w:p w14:paraId="4CEF38CA" w14:textId="0A554D34" w:rsidR="00CA427F" w:rsidRDefault="00CA427F"/>
    <w:p w14:paraId="2C5F3910" w14:textId="793298C7" w:rsidR="00CA427F" w:rsidRDefault="00CA427F"/>
    <w:p w14:paraId="5A590514" w14:textId="002DE14E" w:rsidR="00CA427F" w:rsidRDefault="008B25AC">
      <w:r>
        <w:rPr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6F4E4552" wp14:editId="79E2C52D">
                <wp:simplePos x="0" y="0"/>
                <wp:positionH relativeFrom="margin">
                  <wp:posOffset>2244436</wp:posOffset>
                </wp:positionH>
                <wp:positionV relativeFrom="paragraph">
                  <wp:posOffset>81107</wp:posOffset>
                </wp:positionV>
                <wp:extent cx="3461039" cy="967740"/>
                <wp:effectExtent l="0" t="0" r="25400" b="2286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61039" cy="9677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B8F602D" w14:textId="1644AAF1" w:rsid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7368F">
                              <w:rPr>
                                <w:b/>
                                <w:bCs/>
                              </w:rPr>
                              <w:t xml:space="preserve">Comments: </w:t>
                            </w:r>
                          </w:p>
                          <w:p w14:paraId="3115FDCC" w14:textId="77777777" w:rsid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  <w:p w14:paraId="3E9B05F5" w14:textId="7441E751" w:rsidR="0067368F" w:rsidRDefault="0067368F" w:rsidP="0067368F">
                            <w:pPr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Signature</w:t>
                            </w:r>
                          </w:p>
                          <w:p w14:paraId="2799A71F" w14:textId="77777777" w:rsidR="0067368F" w:rsidRP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4E4552" id="Text Box 13" o:spid="_x0000_s1031" type="#_x0000_t202" style="position:absolute;margin-left:176.75pt;margin-top:6.4pt;width:272.5pt;height:76.2pt;z-index:251661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m9IOwIAAIMEAAAOAAAAZHJzL2Uyb0RvYy54bWysVEtv2zAMvg/YfxB0X+y8FyNOkaXIMCBo&#10;C6RDz4osx8JkUZOU2NmvH6W8u52GXWRSpD6SH0lPH9pakb2wToLOabeTUiI0h0LqbU6/vy4/fabE&#10;eaYLpkCLnB6Eow+zjx+mjclEDypQhbAEQbTLGpPTynuTJYnjlaiZ64ARGo0l2Jp5VO02KSxrEL1W&#10;SS9NR0kDtjAWuHAObx+PRjqL+GUpuH8uSyc8UTnF3Hw8bTw34UxmU5ZtLTOV5Kc02D9kUTOpMegF&#10;6pF5RnZW/gFVS27BQek7HOoEylJyEWvAarrpu2rWFTMi1oLkOHOhyf0/WP60X5sXS3z7BVpsYCCk&#10;MS5zeBnqaUtbhy9mStCOFB4utInWE46X/cGom/YnlHC0TUbj8SDymlxfG+v8VwE1CUJOLbYlssX2&#10;K+cxIrqeXUIwB0oWS6lUVMIoiIWyZM+wicrHHPHFnZfSpMnpqD9MI/CdLUBf3m8U4z9ClfcIqCmN&#10;l9fag+TbTUtkkdPhmZcNFAeky8JxkpzhS4nwK+b8C7M4OsgQroN/xqNUgDnBSaKkAvvrb/fBHzuK&#10;VkoaHMWcup87ZgUl6pvGXk+6A2SU+KgMhuMeKvbWsrm16F29ACSqi4tneBSDv1dnsbRQv+HWzENU&#10;NDHNMXZO/Vlc+OOC4NZxMZ9HJ5xWw/xKrw0P0KExgdbX9o1Zc2qrx4F4gvPQsuxdd4++4aWG+c5D&#10;KWPrA89HVk/046TH7py2MqzSrR69rv+O2W8AAAD//wMAUEsDBBQABgAIAAAAIQBqbAMN3AAAAAoB&#10;AAAPAAAAZHJzL2Rvd25yZXYueG1sTI/BTsMwEETvSPyDtUjcqEOqVG4apwJUuHCiRZy3sWtbje0o&#10;dtPw9ywnOO7M0+xMs519zyY9JheDhMdFAUyHLioXjITPw+uDAJYyBoV9DFrCt06wbW9vGqxVvIYP&#10;Pe2zYRQSUo0SbM5DzXnqrPaYFnHQgbxTHD1mOkfD1YhXCvc9L4tixT26QB8sDvrF6u68v3gJu2ez&#10;Np3A0e6Ecm6av07v5k3K+7v5aQMs6zn/wfBbn6pDS52O8RJUYr2EZbWsCCWjpAkEiLUg4UjCqiqB&#10;tw3/P6H9AQAA//8DAFBLAQItABQABgAIAAAAIQC2gziS/gAAAOEBAAATAAAAAAAAAAAAAAAAAAAA&#10;AABbQ29udGVudF9UeXBlc10ueG1sUEsBAi0AFAAGAAgAAAAhADj9If/WAAAAlAEAAAsAAAAAAAAA&#10;AAAAAAAALwEAAF9yZWxzLy5yZWxzUEsBAi0AFAAGAAgAAAAhAFIKb0g7AgAAgwQAAA4AAAAAAAAA&#10;AAAAAAAALgIAAGRycy9lMm9Eb2MueG1sUEsBAi0AFAAGAAgAAAAhAGpsAw3cAAAACgEAAA8AAAAA&#10;AAAAAAAAAAAAlQQAAGRycy9kb3ducmV2LnhtbFBLBQYAAAAABAAEAPMAAACeBQAAAAA=&#10;" fillcolor="white [3201]" strokeweight=".5pt">
                <v:textbox>
                  <w:txbxContent>
                    <w:p w14:paraId="5B8F602D" w14:textId="1644AAF1" w:rsidR="0067368F" w:rsidRDefault="0067368F">
                      <w:pPr>
                        <w:rPr>
                          <w:b/>
                          <w:bCs/>
                        </w:rPr>
                      </w:pPr>
                      <w:r w:rsidRPr="0067368F">
                        <w:rPr>
                          <w:b/>
                          <w:bCs/>
                        </w:rPr>
                        <w:t xml:space="preserve">Comments: </w:t>
                      </w:r>
                    </w:p>
                    <w:p w14:paraId="3115FDCC" w14:textId="77777777" w:rsidR="0067368F" w:rsidRDefault="0067368F">
                      <w:pPr>
                        <w:rPr>
                          <w:b/>
                          <w:bCs/>
                        </w:rPr>
                      </w:pPr>
                    </w:p>
                    <w:p w14:paraId="3E9B05F5" w14:textId="7441E751" w:rsidR="0067368F" w:rsidRDefault="0067368F" w:rsidP="0067368F">
                      <w:pPr>
                        <w:jc w:val="right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Signature</w:t>
                      </w:r>
                    </w:p>
                    <w:p w14:paraId="2799A71F" w14:textId="77777777" w:rsidR="0067368F" w:rsidRPr="0067368F" w:rsidRDefault="0067368F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C9ECAFE" w14:textId="62DE3ACD" w:rsidR="00CA427F" w:rsidRDefault="00CA427F"/>
    <w:p w14:paraId="0282C416" w14:textId="6DA92BE6" w:rsidR="00CA427F" w:rsidRDefault="00CA427F"/>
    <w:p w14:paraId="64F61DC1" w14:textId="77777777" w:rsidR="00033957" w:rsidRDefault="00033957" w:rsidP="00A366C5">
      <w:pPr>
        <w:rPr>
          <w:sz w:val="28"/>
          <w:szCs w:val="28"/>
        </w:rPr>
      </w:pPr>
    </w:p>
    <w:p w14:paraId="7F539E46" w14:textId="0174537B" w:rsidR="00D300C8" w:rsidRDefault="00D300C8" w:rsidP="00D300C8">
      <w:pPr>
        <w:pStyle w:val="Heading3"/>
      </w:pPr>
      <w:r>
        <w:lastRenderedPageBreak/>
        <w:t xml:space="preserve">Code: </w:t>
      </w:r>
    </w:p>
    <w:p w14:paraId="69B23D0F" w14:textId="3FFC067B" w:rsidR="005024B8" w:rsidRDefault="00D300C8" w:rsidP="00D300C8">
      <w:pPr>
        <w:rPr>
          <w:rStyle w:val="Hyperlink"/>
        </w:rPr>
      </w:pPr>
      <w:r>
        <w:tab/>
        <w:t xml:space="preserve">All the code files are uploaded on GitHub: </w:t>
      </w:r>
      <w:hyperlink r:id="rId10" w:history="1">
        <w:r w:rsidRPr="00D300C8">
          <w:rPr>
            <w:rStyle w:val="Hyperlink"/>
          </w:rPr>
          <w:t>https://github.com/CharlieFour/DSA_Lab</w:t>
        </w:r>
      </w:hyperlink>
    </w:p>
    <w:p w14:paraId="2D88F7F1" w14:textId="6CFC1052" w:rsidR="001979D0" w:rsidRDefault="005024B8" w:rsidP="005024B8">
      <w:r>
        <w:t>You can check out the code on GitHub in Lab_0</w:t>
      </w:r>
      <w:r w:rsidR="001979D0">
        <w:t>3</w:t>
      </w:r>
      <w:r>
        <w:t xml:space="preserve"> folder.</w:t>
      </w:r>
    </w:p>
    <w:p w14:paraId="78E0A9B1" w14:textId="5E0FD30D" w:rsidR="005024B8" w:rsidRDefault="005024B8" w:rsidP="005024B8">
      <w:pPr>
        <w:pStyle w:val="Heading3"/>
      </w:pPr>
      <w:r>
        <w:t>Result Screen Shots:</w:t>
      </w:r>
    </w:p>
    <w:p w14:paraId="17CD4F30" w14:textId="25F5B727" w:rsidR="005024B8" w:rsidRDefault="001979D0" w:rsidP="001979D0">
      <w:pPr>
        <w:pStyle w:val="Heading4"/>
      </w:pPr>
      <w:r>
        <w:t>Task 1:</w:t>
      </w:r>
    </w:p>
    <w:p w14:paraId="74432ECE" w14:textId="1EBEC637" w:rsidR="001979D0" w:rsidRDefault="001979D0" w:rsidP="001979D0">
      <w:r w:rsidRPr="001979D0">
        <w:drawing>
          <wp:inline distT="0" distB="0" distL="0" distR="0" wp14:anchorId="17C6FCFB" wp14:editId="47E3EA39">
            <wp:extent cx="4334480" cy="2343477"/>
            <wp:effectExtent l="0" t="0" r="9525" b="0"/>
            <wp:docPr id="9317293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1729389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34480" cy="2343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570C6" w14:textId="099195BB" w:rsidR="001979D0" w:rsidRDefault="001979D0" w:rsidP="001979D0">
      <w:pPr>
        <w:pStyle w:val="Heading4"/>
      </w:pPr>
      <w:r>
        <w:t>Task 2:</w:t>
      </w:r>
    </w:p>
    <w:p w14:paraId="2C764DC9" w14:textId="07F5C64C" w:rsidR="001979D0" w:rsidRDefault="001979D0" w:rsidP="001979D0">
      <w:r w:rsidRPr="001979D0">
        <w:drawing>
          <wp:inline distT="0" distB="0" distL="0" distR="0" wp14:anchorId="7AC50E99" wp14:editId="5F2620C2">
            <wp:extent cx="4324350" cy="1064456"/>
            <wp:effectExtent l="0" t="0" r="0" b="2540"/>
            <wp:docPr id="1893685784" name="Picture 1" descr="A black background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3685784" name="Picture 1" descr="A black background with white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79919" cy="1078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0D7149" w14:textId="6A960CA7" w:rsidR="001979D0" w:rsidRDefault="001979D0" w:rsidP="001979D0">
      <w:pPr>
        <w:pStyle w:val="Heading4"/>
      </w:pPr>
      <w:r>
        <w:t>Task 3:</w:t>
      </w:r>
    </w:p>
    <w:p w14:paraId="04E49556" w14:textId="300BB6E4" w:rsidR="001979D0" w:rsidRDefault="001979D0" w:rsidP="001979D0">
      <w:r w:rsidRPr="001979D0">
        <w:drawing>
          <wp:inline distT="0" distB="0" distL="0" distR="0" wp14:anchorId="4C741ED8" wp14:editId="7DBA9892">
            <wp:extent cx="4343400" cy="2160620"/>
            <wp:effectExtent l="0" t="0" r="0" b="0"/>
            <wp:docPr id="64649252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6492525" name="Picture 1" descr="A screen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47005" cy="2162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C817D" w14:textId="77777777" w:rsidR="001979D0" w:rsidRPr="001979D0" w:rsidRDefault="001979D0" w:rsidP="001979D0"/>
    <w:sectPr w:rsidR="001979D0" w:rsidRPr="001979D0" w:rsidSect="008D71CB">
      <w:headerReference w:type="default" r:id="rId14"/>
      <w:footerReference w:type="default" r:id="rId15"/>
      <w:pgSz w:w="11909" w:h="16834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A943915" w14:textId="77777777" w:rsidR="00371DA8" w:rsidRDefault="00371DA8" w:rsidP="00FC106C">
      <w:pPr>
        <w:spacing w:after="0" w:line="240" w:lineRule="auto"/>
      </w:pPr>
      <w:r>
        <w:separator/>
      </w:r>
    </w:p>
  </w:endnote>
  <w:endnote w:type="continuationSeparator" w:id="0">
    <w:p w14:paraId="059F95ED" w14:textId="77777777" w:rsidR="00371DA8" w:rsidRDefault="00371DA8" w:rsidP="00FC10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999474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8D38DD" w14:textId="48746C67" w:rsidR="00A366C5" w:rsidRDefault="00A366C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5336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C19486A" w14:textId="77777777" w:rsidR="00A366C5" w:rsidRDefault="00A366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D3F136" w14:textId="77777777" w:rsidR="00371DA8" w:rsidRDefault="00371DA8" w:rsidP="00FC106C">
      <w:pPr>
        <w:spacing w:after="0" w:line="240" w:lineRule="auto"/>
      </w:pPr>
      <w:r>
        <w:separator/>
      </w:r>
    </w:p>
  </w:footnote>
  <w:footnote w:type="continuationSeparator" w:id="0">
    <w:p w14:paraId="38730D8E" w14:textId="77777777" w:rsidR="00371DA8" w:rsidRDefault="00371DA8" w:rsidP="00FC10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E32139" w14:textId="3B6BBBB8" w:rsidR="00FC106C" w:rsidRPr="00A366C5" w:rsidRDefault="004631B1" w:rsidP="00FC106C">
    <w:pPr>
      <w:pStyle w:val="Header"/>
      <w:jc w:val="right"/>
      <w:rPr>
        <w:sz w:val="20"/>
        <w:szCs w:val="20"/>
      </w:rPr>
    </w:pPr>
    <w:r>
      <w:rPr>
        <w:sz w:val="20"/>
        <w:szCs w:val="20"/>
      </w:rPr>
      <w:t>Abdul Rafay</w:t>
    </w:r>
    <w:r w:rsidR="00FC106C" w:rsidRPr="00A366C5">
      <w:rPr>
        <w:sz w:val="20"/>
        <w:szCs w:val="20"/>
      </w:rPr>
      <w:tab/>
    </w:r>
    <w:r w:rsidR="00D300C8" w:rsidRPr="00D300C8">
      <w:rPr>
        <w:sz w:val="20"/>
        <w:szCs w:val="20"/>
      </w:rPr>
      <w:t>Data Structures &amp; Algorithms Lab</w:t>
    </w:r>
    <w:r w:rsidR="00FC106C" w:rsidRPr="00A366C5">
      <w:rPr>
        <w:sz w:val="20"/>
        <w:szCs w:val="20"/>
      </w:rPr>
      <w:tab/>
    </w:r>
    <w:r w:rsidR="00D300C8" w:rsidRPr="00D300C8">
      <w:rPr>
        <w:sz w:val="20"/>
        <w:szCs w:val="20"/>
      </w:rPr>
      <w:t>RAHEELA AMBRIN</w:t>
    </w:r>
  </w:p>
  <w:p w14:paraId="7861960A" w14:textId="7F4C8158" w:rsidR="00FC106C" w:rsidRPr="00A366C5" w:rsidRDefault="007A5D9D">
    <w:pPr>
      <w:pStyle w:val="Header"/>
      <w:rPr>
        <w:sz w:val="20"/>
        <w:szCs w:val="20"/>
      </w:rPr>
    </w:pPr>
    <w:r>
      <w:rPr>
        <w:sz w:val="20"/>
        <w:szCs w:val="20"/>
      </w:rPr>
      <w:t>01-131232-0</w:t>
    </w:r>
    <w:r w:rsidR="004631B1">
      <w:rPr>
        <w:sz w:val="20"/>
        <w:szCs w:val="20"/>
      </w:rPr>
      <w:t>04</w:t>
    </w:r>
    <w:r w:rsidR="00FC106C" w:rsidRPr="00A366C5">
      <w:rPr>
        <w:sz w:val="20"/>
        <w:szCs w:val="20"/>
      </w:rPr>
      <w:tab/>
      <w:t>Lab # 0</w:t>
    </w:r>
    <w:r w:rsidR="001979D0">
      <w:rPr>
        <w:sz w:val="20"/>
        <w:szCs w:val="20"/>
      </w:rPr>
      <w:t>3</w:t>
    </w:r>
    <w:r w:rsidR="00FC106C" w:rsidRPr="00A366C5">
      <w:rPr>
        <w:sz w:val="20"/>
        <w:szCs w:val="20"/>
      </w:rPr>
      <w:tab/>
      <w:t>Dept of SE, BUIC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CAD5674"/>
    <w:multiLevelType w:val="hybridMultilevel"/>
    <w:tmpl w:val="E9EA46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4F57C1"/>
    <w:multiLevelType w:val="hybridMultilevel"/>
    <w:tmpl w:val="893AE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0148769">
    <w:abstractNumId w:val="0"/>
  </w:num>
  <w:num w:numId="2" w16cid:durableId="17951025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9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NDM1MLM0NzY1MTJQ0lEKTi0uzszPAykwrQUA9jPcVywAAAA="/>
  </w:docVars>
  <w:rsids>
    <w:rsidRoot w:val="00ED36B1"/>
    <w:rsid w:val="000123B5"/>
    <w:rsid w:val="00033957"/>
    <w:rsid w:val="00127CDC"/>
    <w:rsid w:val="00165ADF"/>
    <w:rsid w:val="0018255A"/>
    <w:rsid w:val="001979D0"/>
    <w:rsid w:val="001A04B1"/>
    <w:rsid w:val="00255711"/>
    <w:rsid w:val="0025765D"/>
    <w:rsid w:val="002609FD"/>
    <w:rsid w:val="002670CF"/>
    <w:rsid w:val="002C1129"/>
    <w:rsid w:val="002E7CB9"/>
    <w:rsid w:val="002F6EE0"/>
    <w:rsid w:val="00371DA8"/>
    <w:rsid w:val="003B6569"/>
    <w:rsid w:val="004631B1"/>
    <w:rsid w:val="00490A7A"/>
    <w:rsid w:val="004D030F"/>
    <w:rsid w:val="004D3BAA"/>
    <w:rsid w:val="004F5D43"/>
    <w:rsid w:val="005024B8"/>
    <w:rsid w:val="005318F5"/>
    <w:rsid w:val="00537C89"/>
    <w:rsid w:val="005542D1"/>
    <w:rsid w:val="00593FAF"/>
    <w:rsid w:val="00611A81"/>
    <w:rsid w:val="00633B54"/>
    <w:rsid w:val="00662920"/>
    <w:rsid w:val="0067368F"/>
    <w:rsid w:val="007008B4"/>
    <w:rsid w:val="00734673"/>
    <w:rsid w:val="00780C56"/>
    <w:rsid w:val="0079451B"/>
    <w:rsid w:val="007A5D9D"/>
    <w:rsid w:val="00840E40"/>
    <w:rsid w:val="008727AB"/>
    <w:rsid w:val="008B25AC"/>
    <w:rsid w:val="008B4727"/>
    <w:rsid w:val="008C374A"/>
    <w:rsid w:val="008D71CB"/>
    <w:rsid w:val="00952CF6"/>
    <w:rsid w:val="0095336C"/>
    <w:rsid w:val="00971FCE"/>
    <w:rsid w:val="009A3086"/>
    <w:rsid w:val="009B1A4B"/>
    <w:rsid w:val="009E0D0B"/>
    <w:rsid w:val="009E5124"/>
    <w:rsid w:val="00A04EB4"/>
    <w:rsid w:val="00A068BD"/>
    <w:rsid w:val="00A366C5"/>
    <w:rsid w:val="00AB0781"/>
    <w:rsid w:val="00AE5224"/>
    <w:rsid w:val="00BD15D5"/>
    <w:rsid w:val="00BD4278"/>
    <w:rsid w:val="00C25ACD"/>
    <w:rsid w:val="00C412BF"/>
    <w:rsid w:val="00CA427F"/>
    <w:rsid w:val="00CE00D2"/>
    <w:rsid w:val="00CF34B0"/>
    <w:rsid w:val="00D06E62"/>
    <w:rsid w:val="00D300C8"/>
    <w:rsid w:val="00D73D07"/>
    <w:rsid w:val="00E4745E"/>
    <w:rsid w:val="00ED2BE6"/>
    <w:rsid w:val="00ED36B1"/>
    <w:rsid w:val="00EF33D3"/>
    <w:rsid w:val="00EF3C4C"/>
    <w:rsid w:val="00F04A14"/>
    <w:rsid w:val="00F37EEB"/>
    <w:rsid w:val="00F51315"/>
    <w:rsid w:val="00FB4254"/>
    <w:rsid w:val="00FC106C"/>
    <w:rsid w:val="00FE6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94"/>
    <o:shapelayout v:ext="edit">
      <o:idmap v:ext="edit" data="2"/>
    </o:shapelayout>
  </w:shapeDefaults>
  <w:decimalSymbol w:val="."/>
  <w:listSeparator w:val=","/>
  <w14:docId w14:val="24951902"/>
  <w15:chartTrackingRefBased/>
  <w15:docId w15:val="{D05F7BE5-846D-4EE0-978F-CC32301C8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0C56"/>
  </w:style>
  <w:style w:type="paragraph" w:styleId="Heading1">
    <w:name w:val="heading 1"/>
    <w:basedOn w:val="Normal"/>
    <w:next w:val="Normal"/>
    <w:link w:val="Heading1Char"/>
    <w:uiPriority w:val="9"/>
    <w:qFormat/>
    <w:rsid w:val="00033957"/>
    <w:pPr>
      <w:keepNext/>
      <w:keepLines/>
      <w:spacing w:before="240" w:after="0"/>
      <w:jc w:val="center"/>
      <w:outlineLvl w:val="0"/>
    </w:pPr>
    <w:rPr>
      <w:rFonts w:asciiTheme="majorHAnsi" w:eastAsiaTheme="majorEastAsia" w:hAnsiTheme="majorHAnsi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39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3395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979D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11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A42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C10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106C"/>
  </w:style>
  <w:style w:type="paragraph" w:styleId="Footer">
    <w:name w:val="footer"/>
    <w:basedOn w:val="Normal"/>
    <w:link w:val="FooterChar"/>
    <w:uiPriority w:val="99"/>
    <w:unhideWhenUsed/>
    <w:rsid w:val="00FC10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106C"/>
  </w:style>
  <w:style w:type="character" w:customStyle="1" w:styleId="Heading1Char">
    <w:name w:val="Heading 1 Char"/>
    <w:basedOn w:val="DefaultParagraphFont"/>
    <w:link w:val="Heading1"/>
    <w:uiPriority w:val="9"/>
    <w:rsid w:val="00033957"/>
    <w:rPr>
      <w:rFonts w:asciiTheme="majorHAnsi" w:eastAsiaTheme="majorEastAsia" w:hAnsiTheme="majorHAnsi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33957"/>
    <w:rPr>
      <w:rFonts w:asciiTheme="majorHAnsi" w:eastAsiaTheme="majorEastAsia" w:hAnsiTheme="majorHAnsi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33957"/>
    <w:rPr>
      <w:rFonts w:asciiTheme="majorHAnsi" w:eastAsiaTheme="majorEastAsia" w:hAnsiTheme="majorHAnsi" w:cstheme="majorBidi"/>
      <w:b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300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00C8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1979D0"/>
    <w:rPr>
      <w:rFonts w:asciiTheme="majorHAnsi" w:eastAsiaTheme="majorEastAsia" w:hAnsiTheme="majorHAnsi" w:cstheme="majorBidi"/>
      <w:i/>
      <w:iCs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91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51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94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0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3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8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13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26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9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9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65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6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3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1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1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6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53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5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3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9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7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2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6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1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2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25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51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6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0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2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7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3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2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73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0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9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7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8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8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4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6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55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8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4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4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5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4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7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6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44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4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7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8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2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0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8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6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17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0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1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0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5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89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0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9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0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63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4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6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03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6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1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4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4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10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9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4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66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912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15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94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1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8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3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8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4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9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53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0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5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7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3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43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5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8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0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7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9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8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7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8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64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7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512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12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8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5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6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9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8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2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54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8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6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3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38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63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5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1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9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9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3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8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2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5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609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4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81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9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3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4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6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3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1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7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3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1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6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7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9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6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1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9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2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0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3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4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0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8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2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2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8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3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8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0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2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8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2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5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16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0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3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9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8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7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0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4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5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9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29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6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5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9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16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86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92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21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15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9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5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8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2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1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70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2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4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7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8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8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0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2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43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54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6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0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8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0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4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13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47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64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2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8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2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9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9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54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1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8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6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0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96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2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8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9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8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8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5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6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4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9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1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6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1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12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69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71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1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1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3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2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1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3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2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9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5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8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1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9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2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2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8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3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9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123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8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6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9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94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1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0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0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5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47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1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8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2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3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6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4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1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1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5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80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0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280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37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3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7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5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5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8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8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12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9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7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5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26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7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0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1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7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6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7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7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9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6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4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8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4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2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4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4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5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63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3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7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7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7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20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5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14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9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3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4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0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9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1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0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0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5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9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5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5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2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66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6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76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2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1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6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03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10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72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36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7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8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9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3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5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0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3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5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7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4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8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4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1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8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91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17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1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9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5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7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9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3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6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4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7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3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1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1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3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7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2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4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4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54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17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2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2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8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53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3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55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8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75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4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1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3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1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2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4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4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4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3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74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3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5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1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7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6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378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00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6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1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8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07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7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0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1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9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1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9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8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3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0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9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3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33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7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1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75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1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851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08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46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9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6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2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5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5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82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03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4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9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5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0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8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7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53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0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8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7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91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8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25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8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5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0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3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3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0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4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6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5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3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7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4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0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8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7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76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62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13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8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0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2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6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1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7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7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46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3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3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2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3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0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8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0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7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75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85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0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7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3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508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5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6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3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1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0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7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5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2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73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44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3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2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6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8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1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3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9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5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7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42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2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1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2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5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3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7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4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8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1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1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1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4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8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9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5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52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3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5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4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ithub.com/CharlieFour/DSA_Lab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6A3884-C2BC-4148-9979-E137D7361E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</Words>
  <Characters>2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Guastella</dc:creator>
  <cp:keywords/>
  <dc:description/>
  <cp:lastModifiedBy>Abdul Rafay C4</cp:lastModifiedBy>
  <cp:revision>2</cp:revision>
  <cp:lastPrinted>2024-09-23T11:43:00Z</cp:lastPrinted>
  <dcterms:created xsi:type="dcterms:W3CDTF">2024-10-06T13:47:00Z</dcterms:created>
  <dcterms:modified xsi:type="dcterms:W3CDTF">2024-10-06T13:47:00Z</dcterms:modified>
</cp:coreProperties>
</file>